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论述题"/>
    <w:p>
      <w:pPr>
        <w:pStyle w:val="Heading1"/>
      </w:pPr>
      <w:r>
        <w:t xml:space="preserve">论述题</w:t>
      </w:r>
    </w:p>
    <w:bookmarkStart w:id="20" w:name="太平天国农民革命失败的原因和教训"/>
    <w:p>
      <w:pPr>
        <w:pStyle w:val="Heading3"/>
      </w:pPr>
      <w:r>
        <w:t xml:space="preserve">太平天国农民革命失败的原因和教训</w:t>
      </w:r>
    </w:p>
    <w:p>
      <w:pPr>
        <w:numPr>
          <w:ilvl w:val="0"/>
          <w:numId w:val="1001"/>
        </w:numPr>
      </w:pPr>
      <w:r>
        <w:t xml:space="preserve">太平天国失败的根本原因,是缺乏先进阶级的领导。农民阶级不是新的生产力和生产关系的代表,带有小生产者所固有阶级局限性。</w:t>
      </w:r>
    </w:p>
    <w:p>
      <w:pPr>
        <w:numPr>
          <w:ilvl w:val="0"/>
          <w:numId w:val="1001"/>
        </w:numPr>
      </w:pPr>
      <w:r>
        <w:t xml:space="preserve">没有科学理论的指导。太平天風是以拜上帝教来发动、组织群众的,但是,</w:t>
      </w:r>
      <w:r>
        <w:br/>
      </w:r>
      <w:r>
        <w:t xml:space="preserve">拜上帝教教义不是科学的思想理论，太平天国也不能正确对待传统文化。</w:t>
      </w:r>
    </w:p>
    <w:p>
      <w:pPr>
        <w:numPr>
          <w:ilvl w:val="0"/>
          <w:numId w:val="1001"/>
        </w:numPr>
      </w:pPr>
      <w:r>
        <w:t xml:space="preserve">没有正确的政治纲领,《天朝田亩制度》虽有反封建的意义,但没有实现的现实依据。</w:t>
      </w:r>
    </w:p>
    <w:p>
      <w:pPr>
        <w:numPr>
          <w:ilvl w:val="0"/>
          <w:numId w:val="1001"/>
        </w:numPr>
      </w:pPr>
      <w:r>
        <w:t xml:space="preserve">不能保持农民队伍的团结一致。农民意识导致农民运动领袖之间的内讧,是导致失败的原因之一。</w:t>
      </w:r>
    </w:p>
    <w:p>
      <w:pPr>
        <w:numPr>
          <w:ilvl w:val="0"/>
          <w:numId w:val="1001"/>
        </w:numPr>
      </w:pPr>
      <w:r>
        <w:t xml:space="preserve">太平天国领导人对外国资本主义列强侵华野心缺乏理性的认识。</w:t>
      </w:r>
    </w:p>
    <w:p>
      <w:pPr>
        <w:pStyle w:val="FirstParagraph"/>
      </w:pPr>
      <w:r>
        <w:t xml:space="preserve">经验教训:太平天国起义的发生和失败表明,在半殖民地半封建社会,农民具有伟大的革命力量,但由于阶级和时代的局限,它不能担负起领导反帝反封建斗争取得胜利的重任。</w:t>
      </w:r>
    </w:p>
    <w:bookmarkEnd w:id="20"/>
    <w:bookmarkStart w:id="21" w:name="新中国建立初期开展的三反五反运动的内容及其意义"/>
    <w:p>
      <w:pPr>
        <w:pStyle w:val="Heading3"/>
      </w:pPr>
      <w:r>
        <w:t xml:space="preserve">新中国建立初期开展的“三反”、“五反”运动的内容及其意义。</w:t>
      </w:r>
    </w:p>
    <w:p>
      <w:pPr>
        <w:numPr>
          <w:ilvl w:val="0"/>
          <w:numId w:val="1002"/>
        </w:numPr>
      </w:pPr>
      <w:r>
        <w:t xml:space="preserve">“三反”运动是指1951年底到1952年春,中国共产党在党政机构工作人员中开展了反贪污、反浪费、反官僚主义的运动。这次运动教育了干部的大多数,挽救了犯错误的同志,清除了党的队伍和国家干部队伍中的腐化分子,对于在执政的条件下保持共产党人的革命精神,促进中国共产党和人民政府的廉政建设,起到了重要的作用。</w:t>
      </w:r>
    </w:p>
    <w:p>
      <w:pPr>
        <w:numPr>
          <w:ilvl w:val="0"/>
          <w:numId w:val="1002"/>
        </w:numPr>
      </w:pPr>
      <w:r>
        <w:t xml:space="preserve">“五反”运动是指1952年1月,中共中央决定开展反行贿、反偷税漏税、反盗窃国家资财、反偷工减料、反盗窃国家经济情报的运动。这场运动打击了不法资本家严重的“五毒”行为,在工商业者中普遍进行了一次守法经营的教育,推动了在私营企业中建立工人监督和实行民主改革。</w:t>
      </w:r>
    </w:p>
    <w:bookmarkEnd w:id="21"/>
    <w:bookmarkStart w:id="22" w:name="如何深刻认识十一届三中全会是新中国的成立以店的伟大历史性转折"/>
    <w:p>
      <w:pPr>
        <w:pStyle w:val="Heading3"/>
      </w:pPr>
      <w:r>
        <w:t xml:space="preserve">如何深刻认识十一届三中全会是新中国的成立以店的伟大历史性转折。</w:t>
      </w:r>
    </w:p>
    <w:p>
      <w:pPr>
        <w:numPr>
          <w:ilvl w:val="0"/>
          <w:numId w:val="1003"/>
        </w:numPr>
      </w:pPr>
      <w:r>
        <w:t xml:space="preserve">十一届三中全会前夕,关于真现标准问题的大讨论,冲破了“两个凡是”的</w:t>
      </w:r>
      <w:r>
        <w:br/>
      </w:r>
      <w:r>
        <w:t xml:space="preserve">禁锢,推动了全国性的马克思主义恩想解放运动,对党和国家的历史进程产生了深远的影响。</w:t>
      </w:r>
    </w:p>
    <w:p>
      <w:pPr>
        <w:numPr>
          <w:ilvl w:val="0"/>
          <w:numId w:val="1003"/>
        </w:numPr>
      </w:pPr>
      <w:r>
        <w:t xml:space="preserve">十一届三中全会前夕，中共中央举行了为期 36 天的中央工作会议，为十一届三中全会的召开做了充分准备。</w:t>
      </w:r>
    </w:p>
    <w:p>
      <w:pPr>
        <w:numPr>
          <w:ilvl w:val="0"/>
          <w:numId w:val="1003"/>
        </w:numPr>
      </w:pPr>
      <w:r>
        <w:t xml:space="preserve">邓小平在中央工作会议闭幕会上做了题为《解放思想,事实就是,团结一致</w:t>
      </w:r>
      <w:r>
        <w:br/>
      </w:r>
      <w:r>
        <w:t xml:space="preserve">向前看》的讲话,为中共十一届三中全会确定具有划时代的意义的新认识和新决策奠定了重要基础。</w:t>
      </w:r>
    </w:p>
    <w:p>
      <w:pPr>
        <w:numPr>
          <w:ilvl w:val="0"/>
          <w:numId w:val="1003"/>
        </w:numPr>
      </w:pPr>
      <w:r>
        <w:t xml:space="preserve">十一届三中全会冲破长期“左”的错误的严重束缚,批评了“两个凡是”的错误方针,明确指出必须完整,准确的掌握毛泽东思想的科学体系,全会高度评价了关于真理标准问题的讨论,重新确立了马克思主义的思想路线,政治路线和组织路线,作出了把工作重点转移到社会主义现代化建设上来的战略决策,这次全会开始了中国共产党在思想,政治,组织等领域的全面拨乱反正,揭开了社会主义改革开放的序幕,标志着中国从此进入了改革开放和社会主义现代化建设的历史新时期。</w:t>
      </w:r>
    </w:p>
    <w:p>
      <w:pPr>
        <w:numPr>
          <w:ilvl w:val="0"/>
          <w:numId w:val="1003"/>
        </w:numPr>
      </w:pPr>
      <w:r>
        <w:t xml:space="preserve">做出《决议》,标志着指导思想沙锅内的拨乱反正胜利完成。</w:t>
      </w:r>
    </w:p>
    <w:p>
      <w:pPr>
        <w:numPr>
          <w:ilvl w:val="0"/>
          <w:numId w:val="1003"/>
        </w:numPr>
      </w:pPr>
      <w:r>
        <w:t xml:space="preserve">为全面打开新局面创造条件,其中包括:彻底平反冤假错案,为实现改革开</w:t>
      </w:r>
      <w:r>
        <w:br/>
      </w:r>
      <w:r>
        <w:t xml:space="preserve">放和开创现代化建设的新局面奠定了必不可少的社会基础和群众基础,调整国民经济,调整对外政策,为开创新局面奠定良好的国内国际环境。</w:t>
      </w:r>
    </w:p>
    <w:bookmarkEnd w:id="22"/>
    <w:bookmarkStart w:id="23" w:name="怎样理解社会主义制度在中国确立是历史和人们的选择"/>
    <w:p>
      <w:pPr>
        <w:pStyle w:val="Heading3"/>
      </w:pPr>
      <w:r>
        <w:t xml:space="preserve">怎样理解社会主义制度在中国确立是历史和人们的选择？</w:t>
      </w:r>
    </w:p>
    <w:p>
      <w:pPr>
        <w:numPr>
          <w:ilvl w:val="0"/>
          <w:numId w:val="1004"/>
        </w:numPr>
      </w:pPr>
      <w:r>
        <w:t xml:space="preserve">社会主义性质的国营经济力量相对来说比较强大，它是实现国家工业化的主要基础。而国家的社会主义工业化是国家独立和富强的当然要素和必要条件。</w:t>
      </w:r>
    </w:p>
    <w:p>
      <w:pPr>
        <w:numPr>
          <w:ilvl w:val="0"/>
          <w:numId w:val="1004"/>
        </w:numPr>
      </w:pPr>
      <w:r>
        <w:t xml:space="preserve">资本主义经济力量弱小，发展困难，不可能成为中国工业起飞的基础。</w:t>
      </w:r>
    </w:p>
    <w:p>
      <w:pPr>
        <w:numPr>
          <w:ilvl w:val="0"/>
          <w:numId w:val="1004"/>
        </w:numPr>
      </w:pPr>
      <w:r>
        <w:t xml:space="preserve">对个体农业进行社会主义改造，是保证工业发展，实现国家工业化的—个必要条件。</w:t>
      </w:r>
    </w:p>
    <w:p>
      <w:pPr>
        <w:numPr>
          <w:ilvl w:val="0"/>
          <w:numId w:val="1004"/>
        </w:numPr>
      </w:pPr>
      <w:r>
        <w:t xml:space="preserve">当时的国际环境也促使中国选择了社会主义。</w:t>
      </w:r>
    </w:p>
    <w:p>
      <w:pPr>
        <w:numPr>
          <w:ilvl w:val="0"/>
          <w:numId w:val="1004"/>
        </w:numPr>
      </w:pPr>
      <w:r>
        <w:t xml:space="preserve">总之，这一选择是十分必要的、完全正确的。通过这一选择，中国共产党创造性的完成了由新民主主义到社会主义的过渡,实现了中国历史上最伟大、最深刻的社会变革，开始了在社会主义道路上实现中华民族伟大复兴的历史征程</w:t>
      </w:r>
    </w:p>
    <w:bookmarkEnd w:id="23"/>
    <w:bookmarkStart w:id="24" w:name="如何理解近代中国的两大历史任务及其相互关系"/>
    <w:p>
      <w:pPr>
        <w:pStyle w:val="Heading3"/>
      </w:pPr>
      <w:r>
        <w:t xml:space="preserve">如何理解近代中国的两大历史任务及其相互关系?</w:t>
      </w:r>
    </w:p>
    <w:p>
      <w:pPr>
        <w:numPr>
          <w:ilvl w:val="0"/>
          <w:numId w:val="1005"/>
        </w:numPr>
      </w:pPr>
      <w:r>
        <w:t xml:space="preserve">争取民族独立、人民解放和实现国家富强、人民富裕这两个任务，是互相区别又互相紧密联系的。</w:t>
      </w:r>
    </w:p>
    <w:p>
      <w:pPr>
        <w:numPr>
          <w:ilvl w:val="0"/>
          <w:numId w:val="1005"/>
        </w:numPr>
      </w:pPr>
      <w:r>
        <w:t xml:space="preserve">由于腐朽的社会制度束缚着生产力的发展，阻碍着经济技术的进步，必须首先改变这种社会制度，争取民族独立和人民解放，才能为实现国家富强和人民富裕创造前提，开辟道路。</w:t>
      </w:r>
    </w:p>
    <w:p>
      <w:pPr>
        <w:numPr>
          <w:ilvl w:val="0"/>
          <w:numId w:val="1005"/>
        </w:numPr>
      </w:pPr>
      <w:r>
        <w:t xml:space="preserve">因为不经过反帝反封建的斗争，争得民族独立和人民解放，就不可能推翻帝国主义对中国的反动统治，改变它们控制中国经济命脉，利用特权向中国大量倾销商品和资本输出，压迫中国民族工商业发展的局面;就不可能废除封建地主土地所有制，解放农村生产力，改善农民的生活，扩大民族工商业的国内市场;就不可能达到民族的团结，社会的稳定，从而集中力量进行经济、文化、教育等方面的现代化建设，以实现国家的繁荣富强和人民的富裕幸福</w:t>
      </w:r>
    </w:p>
    <w:bookmarkEnd w:id="24"/>
    <w:bookmarkStart w:id="25" w:name="为什么说中华民国南京临时政府是一个资产阶级共和国性质的革命政权p79）"/>
    <w:p>
      <w:pPr>
        <w:pStyle w:val="Heading3"/>
      </w:pPr>
      <w:r>
        <w:t xml:space="preserve">为什么说中华民国南京临时政府是一个资产阶级共和国性质的革命政权？（P79）</w:t>
      </w:r>
    </w:p>
    <w:bookmarkEnd w:id="25"/>
    <w:bookmarkStart w:id="26" w:name="论述辛亥革命的历史意义及失败的原因"/>
    <w:p>
      <w:pPr>
        <w:pStyle w:val="Heading3"/>
      </w:pPr>
      <w:r>
        <w:t xml:space="preserve">论述辛亥革命的历史意义及失败的原因</w:t>
      </w:r>
    </w:p>
    <w:p>
      <w:pPr>
        <w:numPr>
          <w:ilvl w:val="0"/>
          <w:numId w:val="1006"/>
        </w:numPr>
      </w:pPr>
      <w:r>
        <w:t xml:space="preserve">推翻了清王朝的封建统治</w:t>
      </w:r>
    </w:p>
    <w:p>
      <w:pPr>
        <w:numPr>
          <w:ilvl w:val="0"/>
          <w:numId w:val="1006"/>
        </w:numPr>
      </w:pPr>
      <w:r>
        <w:t xml:space="preserve">结束了统治中国两千多年的封建君主专制制度</w:t>
      </w:r>
    </w:p>
    <w:p>
      <w:pPr>
        <w:numPr>
          <w:ilvl w:val="0"/>
          <w:numId w:val="1006"/>
        </w:numPr>
      </w:pPr>
      <w:r>
        <w:t xml:space="preserve">给人们带来一次思想的解放促使社会经济,思想习惯,社会风俗等方面发生新的积极变化不仅在一定程度上打击了帝国主义的侵略势力,而且推动了亚洲各国民族解放运动的高涨。</w:t>
      </w:r>
    </w:p>
    <w:p>
      <w:pPr>
        <w:numPr>
          <w:ilvl w:val="0"/>
          <w:numId w:val="1000"/>
        </w:numPr>
      </w:pPr>
      <w:r>
        <w:t xml:space="preserve">失败原因:在平殖民地半封建社会的中国,资本主义的建国根本上说,是因为在帝国主义时代,方案是行不通的。</w:t>
      </w:r>
    </w:p>
    <w:p>
      <w:pPr>
        <w:numPr>
          <w:ilvl w:val="0"/>
          <w:numId w:val="1000"/>
        </w:numPr>
      </w:pPr>
      <w:r>
        <w:t xml:space="preserve">主观方面,中国民族资产阶级的软弱性和妥协性：没有提出彻底的反帝反封建的革命纲领；不能充分发动和依靠群众；不能建立坚强的革命政党。</w:t>
      </w:r>
    </w:p>
    <w:bookmarkEnd w:id="26"/>
    <w:bookmarkStart w:id="27" w:name="中国共产党诞生为什么是开天辟地的大事变"/>
    <w:p>
      <w:pPr>
        <w:pStyle w:val="Heading3"/>
      </w:pPr>
      <w:r>
        <w:t xml:space="preserve">中国共产党诞生为什么是开天辟地的大事变</w:t>
      </w:r>
    </w:p>
    <w:p>
      <w:pPr>
        <w:numPr>
          <w:ilvl w:val="0"/>
          <w:numId w:val="1007"/>
        </w:numPr>
      </w:pPr>
      <w:r>
        <w:t xml:space="preserve">中国共产党的成立使中国革命有了坚强的领导核心，灾难深重的中国人民有了可以依赖的组织者和领导者，中国革命从此不断向前发展，由民主主义革命向社会主义革命推进。</w:t>
      </w:r>
    </w:p>
    <w:p>
      <w:pPr>
        <w:numPr>
          <w:ilvl w:val="0"/>
          <w:numId w:val="1007"/>
        </w:numPr>
      </w:pPr>
      <w:r>
        <w:t xml:space="preserve">中国共产党的成立，使中国革命有了科学的指导思想。中国共产党以马克思主义为指导思想，把马克思主义和中国革命的具体实践相结合，制定了正确的革命纲领和斗争策略，为中国人民指明了斗争的目标和走向胜利的道路。</w:t>
      </w:r>
    </w:p>
    <w:p>
      <w:pPr>
        <w:numPr>
          <w:ilvl w:val="0"/>
          <w:numId w:val="1007"/>
        </w:numPr>
      </w:pPr>
      <w:r>
        <w:t xml:space="preserve">中国共产党的成立，使中国革命有了新的革命方法，并沟通了中国革命和世界无产阶级革命之间的联系，为中国革命获得了广泛的国际援助和避免走资本主义提供了客观可能性。</w:t>
      </w:r>
    </w:p>
    <w:bookmarkEnd w:id="27"/>
    <w:bookmarkStart w:id="28" w:name="为什么说辛亥革命是一次比较完全意义上的资产阶级民主革命"/>
    <w:p>
      <w:pPr>
        <w:pStyle w:val="Heading3"/>
      </w:pPr>
      <w:r>
        <w:t xml:space="preserve">为什么说辛亥革命是一次比较完全意义上的资产阶级民主革命？</w:t>
      </w:r>
    </w:p>
    <w:p>
      <w:pPr>
        <w:numPr>
          <w:ilvl w:val="0"/>
          <w:numId w:val="1008"/>
        </w:numPr>
      </w:pPr>
      <w:r>
        <w:t xml:space="preserve">首先，辛亥革命给封建专制制度以致命的一击。它推翻了统治中国二百六十多年的清王朝，结束了中国两千多年的封建君主专制制度，建立起资产阶级共和国，推动了历史的前进。辛亥革命使人民获得了一些民主和共和的权利，从此，民主共和的观念深入人心。在以后的历史进程中，无论谁想做皇帝，无论谁想复辟帝制，都在人民的反对下迅速垮台。</w:t>
      </w:r>
    </w:p>
    <w:p>
      <w:pPr>
        <w:numPr>
          <w:ilvl w:val="0"/>
          <w:numId w:val="1008"/>
        </w:numPr>
      </w:pPr>
      <w:r>
        <w:t xml:space="preserve">其次，辛亥革命推翻了“洋人的朝廷”也就沉重打击了帝国主义的侵略势力。辛亥革命以后，帝国主义不得不一再更换他们的在华代理人，但再也找不到能够控制全局的统治工具，再也无力在中国建立比较稳定的统治秩序。</w:t>
      </w:r>
    </w:p>
    <w:p>
      <w:pPr>
        <w:numPr>
          <w:ilvl w:val="0"/>
          <w:numId w:val="1008"/>
        </w:numPr>
      </w:pPr>
      <w:r>
        <w:t xml:space="preserve">第三，辛亥革命为民族资本主义的发展创造了存利的条件。民国建立以后，国内实业集团纷纷成立，开工厂、设银行成为风气。民族资本主义的经济力量在短短的几年内就有了显著的增长，无产阶级队伍也迅速壮大起来。</w:t>
      </w:r>
    </w:p>
    <w:p>
      <w:pPr>
        <w:numPr>
          <w:ilvl w:val="0"/>
          <w:numId w:val="1008"/>
        </w:numPr>
      </w:pPr>
      <w:r>
        <w:t xml:space="preserve">辛亥革命对近代亚洲各国被追民族的解放运动，产生了比较广泛的影响，特别是对越南、印度尼西亚等国的反对殖民主义的斗争起了推动作用。这一时期，亚洲出现了民族解放运动的高潮。</w:t>
      </w:r>
    </w:p>
    <w:bookmarkEnd w:id="28"/>
    <w:bookmarkStart w:id="29" w:name="中国抗日战争胜利的伟大历史意义是什么"/>
    <w:p>
      <w:pPr>
        <w:pStyle w:val="Heading3"/>
      </w:pPr>
      <w:r>
        <w:t xml:space="preserve">中国抗日战争胜利的伟大历史意义是什么?</w:t>
      </w:r>
    </w:p>
    <w:p>
      <w:pPr>
        <w:numPr>
          <w:ilvl w:val="0"/>
          <w:numId w:val="1009"/>
        </w:numPr>
      </w:pPr>
      <w:r>
        <w:t xml:space="preserve">中国人民抗日战争，是近代以来中华民族反抗外敌入侵第一次取得完全胜利的民族解放战争，是20世纪中国和人类历史上的重大事件。</w:t>
      </w:r>
    </w:p>
    <w:p>
      <w:pPr>
        <w:numPr>
          <w:ilvl w:val="0"/>
          <w:numId w:val="1009"/>
        </w:numPr>
      </w:pPr>
      <w:r>
        <w:t xml:space="preserve">中国人民抗日战争的胜利，彻底打败了日本侵略者，捍卫了中国的国家主权和领土完整，使中华民族避免了遭受殖民奴役的厄运。</w:t>
      </w:r>
    </w:p>
    <w:p>
      <w:pPr>
        <w:numPr>
          <w:ilvl w:val="0"/>
          <w:numId w:val="1009"/>
        </w:numPr>
      </w:pPr>
      <w:r>
        <w:t xml:space="preserve">中国人民抗日战争的胜利，促进了中华民族的觉醒，使中国人民在精神上、组织上的进步达到了前所未有的高度。</w:t>
      </w:r>
    </w:p>
    <w:p>
      <w:pPr>
        <w:numPr>
          <w:ilvl w:val="0"/>
          <w:numId w:val="1009"/>
        </w:numPr>
      </w:pPr>
      <w:r>
        <w:t xml:space="preserve">中国人民抗日战争的胜利，促进了中华民族的大团结，弘扬了中华民族的伟大精神。</w:t>
      </w:r>
    </w:p>
    <w:p>
      <w:pPr>
        <w:numPr>
          <w:ilvl w:val="0"/>
          <w:numId w:val="1009"/>
        </w:numPr>
      </w:pPr>
      <w:r>
        <w:t xml:space="preserve">中国人民抗日战争的胜利，对世界人民战胜法西斯、维护世界和平的伟大事业产生巨大影响，为最终战胜世界法西斯势力作出了历史性贡献。</w:t>
      </w:r>
    </w:p>
    <w:bookmarkEnd w:id="29"/>
    <w:bookmarkStart w:id="30" w:name="为什么说中国共产党提出的过渡时期总路线反映了历史的必然"/>
    <w:p>
      <w:pPr>
        <w:pStyle w:val="Heading3"/>
      </w:pPr>
      <w:r>
        <w:t xml:space="preserve">为什么说中国共产党提出的过渡时期总路线反映了历史的必然？</w:t>
      </w:r>
    </w:p>
    <w:p>
      <w:pPr>
        <w:pStyle w:val="FirstParagraph"/>
      </w:pPr>
      <w:r>
        <w:t xml:space="preserve">历史表明，中国共产党提出的过度时期总路线是完全正确的，反映了历史的必然。第一，社会主义性质的国营经济力量相对来说比较强大，它是实现国家工业化的主要基础。第二，资本主义经济力量弱小，发展困难，不可能成为中国工业起飞的基础。第三，对个体农业进行社会主义改造，是保证工业发展实现国家工业化的一个必要条件。第四，当时的际环境也促使中国选择社会主义。</w:t>
      </w:r>
    </w:p>
    <w:bookmarkEnd w:id="30"/>
    <w:bookmarkStart w:id="31" w:name="旧民主主义革命时期中国人民反俊略斗争失败的主要原因是什么"/>
    <w:p>
      <w:pPr>
        <w:pStyle w:val="Heading3"/>
      </w:pPr>
      <w:r>
        <w:t xml:space="preserve">旧民主主义革命时期中国人民反俊略斗争失败的主要原因是什么?</w:t>
      </w:r>
    </w:p>
    <w:p>
      <w:pPr>
        <w:numPr>
          <w:ilvl w:val="0"/>
          <w:numId w:val="1010"/>
        </w:numPr>
      </w:pPr>
      <w:r>
        <w:t xml:space="preserve">社会制度的腐败。近代以来封建社会制度没有根本改变。清政府为了维护自经常压制人民的反接外争，力主避战求和，为此不借割地、赔款。</w:t>
      </w:r>
    </w:p>
    <w:p>
      <w:pPr>
        <w:numPr>
          <w:ilvl w:val="0"/>
          <w:numId w:val="1010"/>
        </w:numPr>
      </w:pPr>
      <w:r>
        <w:t xml:space="preserve">经济技术的落后。近代以来，中国经济技术落后，导致中国在武器装备、军队素质、综合实力等方面远远落后于帝国主义列强，必然导致被动挨打。经济技术的落后是中国反侵略战争失败的重要原因，但根本原因还是社会制度的腐败</w:t>
      </w:r>
    </w:p>
    <w:bookmarkEnd w:id="31"/>
    <w:bookmarkStart w:id="32" w:name="三湾改编的主要内容及意义是什么"/>
    <w:p>
      <w:pPr>
        <w:pStyle w:val="Heading3"/>
      </w:pPr>
      <w:r>
        <w:t xml:space="preserve">“三湾改编”的主要内容及意义是什么?</w:t>
      </w:r>
    </w:p>
    <w:p>
      <w:pPr>
        <w:pStyle w:val="FirstParagraph"/>
      </w:pPr>
      <w:r>
        <w:t xml:space="preserve">内容:将原有的一个师缩编为一个团;在部队中建立各级党组织并将党支部建在连成立各级士兵委员会，部队内部实行民主管理。</w:t>
      </w:r>
    </w:p>
    <w:p>
      <w:pPr>
        <w:pStyle w:val="BodyText"/>
      </w:pPr>
      <w:r>
        <w:t xml:space="preserve">意义:是建设共产党领导的新型人民军队的重要开端。</w:t>
      </w:r>
    </w:p>
    <w:bookmarkEnd w:id="32"/>
    <w:bookmarkStart w:id="33" w:name="抗日战争初期国民党爱国官兵英勇抗敌的主要表现是什么"/>
    <w:p>
      <w:pPr>
        <w:pStyle w:val="Heading3"/>
      </w:pPr>
      <w:r>
        <w:t xml:space="preserve">抗日战争初期，国民党爱国官兵英勇抗敌的主要表现是什么?</w:t>
      </w:r>
    </w:p>
    <w:p>
      <w:pPr>
        <w:numPr>
          <w:ilvl w:val="0"/>
          <w:numId w:val="1011"/>
        </w:numPr>
      </w:pPr>
      <w:r>
        <w:t xml:space="preserve">在抗战初期，在敌强我弱的形势下，国民党军队组织了淞沪、忻口、徐州、武汉会战等一系列大战役，消耗了日军，迟滞了日军的进攻。</w:t>
      </w:r>
    </w:p>
    <w:p>
      <w:pPr>
        <w:numPr>
          <w:ilvl w:val="0"/>
          <w:numId w:val="1011"/>
        </w:numPr>
      </w:pPr>
      <w:r>
        <w:t xml:space="preserve">国民党爱国官兵，不畏牺牲，英勇抗敌，用生命捍卫了民族尊严，打击了日军的嚣张气焰，鼓舞了全国人民。例子有:台儿庄大捷、八百壮士守四行等。佟麟阁、赵登禹等高级将领壮烈殉国。</w:t>
      </w:r>
    </w:p>
    <w:bookmarkEnd w:id="33"/>
    <w:bookmarkStart w:id="34" w:name="解放战争时期的土地改革运动使解放区出现了哪些新面貌"/>
    <w:p>
      <w:pPr>
        <w:pStyle w:val="Heading3"/>
      </w:pPr>
      <w:r>
        <w:t xml:space="preserve">解放战争时期的土地改革运动使解放区出现了哪些新面貌?</w:t>
      </w:r>
    </w:p>
    <w:p>
      <w:pPr>
        <w:numPr>
          <w:ilvl w:val="0"/>
          <w:numId w:val="1012"/>
        </w:numPr>
      </w:pPr>
      <w:r>
        <w:t xml:space="preserve">广大农民对中国共产党更加信任和拥护，工农联盟以及解放区的人民民主政权得到进一步巩固和加强。</w:t>
      </w:r>
    </w:p>
    <w:p>
      <w:pPr>
        <w:numPr>
          <w:ilvl w:val="0"/>
          <w:numId w:val="1012"/>
        </w:numPr>
      </w:pPr>
      <w:r>
        <w:t xml:space="preserve">广大农民从封建的生产关系中解放出来，生产积极性空前提高，解放区农村的经济面貌得到明显改观。</w:t>
      </w:r>
    </w:p>
    <w:p>
      <w:pPr>
        <w:numPr>
          <w:ilvl w:val="0"/>
          <w:numId w:val="1012"/>
        </w:numPr>
      </w:pPr>
      <w:r>
        <w:t xml:space="preserve">大批青壮年农民踊跃参军，配合解放军作战，人民解放战争有了巩固的后方和最基本的人力和物力保证。</w:t>
      </w:r>
    </w:p>
    <w:bookmarkEnd w:id="34"/>
    <w:bookmarkStart w:id="35" w:name="中共八大对我国经济建设政治建设提出的指导方针是什么"/>
    <w:p>
      <w:pPr>
        <w:pStyle w:val="Heading3"/>
      </w:pPr>
      <w:r>
        <w:t xml:space="preserve">中共八大对我国经济建设、政治建设提出的指导方针是什么?</w:t>
      </w:r>
    </w:p>
    <w:p>
      <w:pPr>
        <w:numPr>
          <w:ilvl w:val="0"/>
          <w:numId w:val="1013"/>
        </w:numPr>
      </w:pPr>
      <w:r>
        <w:t xml:space="preserve">经济建设上，提出既反保守又反冒进即在综合平衡中稳步前进的方针。</w:t>
      </w:r>
    </w:p>
    <w:p>
      <w:pPr>
        <w:numPr>
          <w:ilvl w:val="0"/>
          <w:numId w:val="1013"/>
        </w:numPr>
      </w:pPr>
      <w:r>
        <w:t xml:space="preserve">政治建设上，提出继续加强人民民主专政;加强民族团结;继续巩固人民民主统一战线;制定完备的法律，建立健全的法制。</w:t>
      </w:r>
    </w:p>
    <w:bookmarkEnd w:id="35"/>
    <w:bookmarkStart w:id="36" w:name="如何理解近代中国的两大历史任务及其相互关系-2"/>
    <w:p>
      <w:pPr>
        <w:pStyle w:val="Heading3"/>
      </w:pPr>
      <w:r>
        <w:t xml:space="preserve">如何理解近代中国的两大历史任务及其相互关系?</w:t>
      </w:r>
    </w:p>
    <w:p>
      <w:pPr>
        <w:pStyle w:val="FirstParagraph"/>
      </w:pPr>
      <w:r>
        <w:t xml:space="preserve">近代中国的两大历史任务:第一，争取民族独立，人民解放;第二，实现国家富强，人民富裕。</w:t>
      </w:r>
    </w:p>
    <w:p>
      <w:pPr>
        <w:pStyle w:val="BodyText"/>
      </w:pPr>
      <w:r>
        <w:t xml:space="preserve">近代中国的两大历史任务的相互关系:争取民族独立，人民解放和实现国家富强，人民富裕这两个历史任务，是互相区别又互相紧密联系的。</w:t>
      </w:r>
    </w:p>
    <w:p>
      <w:pPr>
        <w:pStyle w:val="BodyText"/>
      </w:pPr>
      <w:r>
        <w:t xml:space="preserve">第一，由于腐朽的社会制度束缚着生产力的发展，阻碍着经济技术的进步，必须首先改变这种制度，争取民族独立和人民解放，对能为实现国家富强和人民富裕创造前提，开辟道路。近代以来的历史表明，争取民族独立和人民解放，必须进行反帝反封建的民主革命。</w:t>
      </w:r>
    </w:p>
    <w:p>
      <w:pPr>
        <w:pStyle w:val="BodyText"/>
      </w:pPr>
      <w:r>
        <w:t xml:space="preserve">第二，实现国家富强和人民富裕是民族独立,人民解放的最终目的和必然要求。</w:t>
      </w:r>
    </w:p>
    <w:bookmarkEnd w:id="36"/>
    <w:bookmarkStart w:id="37" w:name="简述中国共产党第八次全国代表大会的历史成绩"/>
    <w:p>
      <w:pPr>
        <w:pStyle w:val="Heading3"/>
      </w:pPr>
      <w:r>
        <w:t xml:space="preserve">简述中国共产党第八次全国代表大会的历史成绩</w:t>
      </w:r>
    </w:p>
    <w:p>
      <w:pPr>
        <w:numPr>
          <w:ilvl w:val="0"/>
          <w:numId w:val="1014"/>
        </w:numPr>
      </w:pPr>
      <w:r>
        <w:t xml:space="preserve">正确分析了我国生产资料私有制的社会主义改造基本完成以后我国阶级关系和主要矛盾的变化，提出了全党全国人民的主要任务是发展社会生产力，作出了党和国家的工作重心由革命转移到建设上来的重大战略决策。</w:t>
      </w:r>
    </w:p>
    <w:p>
      <w:pPr>
        <w:numPr>
          <w:ilvl w:val="0"/>
          <w:numId w:val="1014"/>
        </w:numPr>
      </w:pPr>
      <w:r>
        <w:t xml:space="preserve">为了发展社会生产力，“八大”制定了经济建设一系列的正确方针。</w:t>
      </w:r>
    </w:p>
    <w:p>
      <w:pPr>
        <w:numPr>
          <w:ilvl w:val="0"/>
          <w:numId w:val="1014"/>
        </w:numPr>
      </w:pPr>
      <w:r>
        <w:t xml:space="preserve">提出了加强党的建设和任务。根据党的地位的变化和党所面临的新任务，“八大”强调提出了加强执政党的建设问题。</w:t>
      </w:r>
    </w:p>
    <w:bookmarkEnd w:id="37"/>
    <w:bookmarkStart w:id="38" w:name="简述新旧民主主义革命的异同"/>
    <w:p>
      <w:pPr>
        <w:pStyle w:val="Heading3"/>
      </w:pPr>
      <w:r>
        <w:t xml:space="preserve">简述新旧民主主义革命的异同</w:t>
      </w:r>
    </w:p>
    <w:p>
      <w:pPr>
        <w:pStyle w:val="FirstParagraph"/>
      </w:pPr>
      <w:r>
        <w:t xml:space="preserve">相同点：社会性质:都发生在半殖民地半封建社会。革命任务:都是反对外国资本主义侵略和本国封建统治。革命性质:都属于资产阶级民主革命的范畴。</w:t>
      </w:r>
    </w:p>
    <w:p>
      <w:pPr>
        <w:pStyle w:val="BodyText"/>
      </w:pPr>
      <w:r>
        <w:t xml:space="preserve">不同点：领导力量:旧民主主义革命的领导是资产阶级，新民主主义革命的领导是无产阶级。指导思想：旧民主主义革命是资产阶级的平等、自由思想和民主共和观念，新民主主义革命是马克思主义。革命前途:旧民主主义革命是建立资产阶级民主共和国，新民主主义革命是在完成民主革命任务后，还要进入社会主义社会。革命发展和群众发动的深度、广度不同。旧民主主义革命的纲领不彻底，群众发动不充分，土地问题不能彻底解决:新民主主义革命提出了彻底的革命纲领，广泛发动群众，解决了民主革命的中心问题即土地问题。结果不同。旧民主主义革命有胜利的一面，但最终果实被窃取，革命任务没有完成，社会性质没有改变，在这一意义讲是最终遭到了失败;新民主主义革命的胜利成为社会主义的必要准备。社会主义是新民主主义革命的必然结果。所属的革命不同，旧民主主义革命属于世界资产阶级革命的一部分，新民主主义革命发生在十月革命之后，属于无产阶级世界革命的一部分。</w:t>
      </w:r>
    </w:p>
    <w:bookmarkEnd w:id="38"/>
    <w:bookmarkStart w:id="39" w:name="为什么说过渡时期总路线志识国社会由新民主主义向社会主义转变的历史必然"/>
    <w:p>
      <w:pPr>
        <w:pStyle w:val="Heading3"/>
      </w:pPr>
      <w:r>
        <w:t xml:space="preserve">为什么说过渡时期总路线志识国社会由新民主主义向社会主义转变的历史必然？</w:t>
      </w:r>
    </w:p>
    <w:p>
      <w:pPr>
        <w:numPr>
          <w:ilvl w:val="0"/>
          <w:numId w:val="1015"/>
        </w:numPr>
      </w:pPr>
      <w:r>
        <w:t xml:space="preserve">国家的社会主义下难化，是国家独立富强的客观要求和必要条件。近代历史证明中华民族要自立于世界民族之林，必须加速实现国家工业化，只有实现国家的社会主义工业化才能从根本上改变我国经济落后的面貌，提高人民生活水平，巩固人民民主专政政权，增强国防实力，有效地捍卫国家的独立与安全。</w:t>
      </w:r>
    </w:p>
    <w:p>
      <w:pPr>
        <w:numPr>
          <w:ilvl w:val="0"/>
          <w:numId w:val="1015"/>
        </w:numPr>
      </w:pPr>
      <w:r>
        <w:t xml:space="preserve">国家对资本主义工商业实行社会主义改造，是为了确立社会主义生产关系以继续解放和发展生产力，为迅速实现国家的社会主义工业化创造必要的条件。全国大陆解放和土地改革完成后，国内主要矛盾转变为工人阶级和资产阶级之间、社会主义道路和资本主义道路之间的矛盾。</w:t>
      </w:r>
    </w:p>
    <w:p>
      <w:pPr>
        <w:numPr>
          <w:ilvl w:val="0"/>
          <w:numId w:val="1000"/>
        </w:numPr>
      </w:pPr>
      <w:r>
        <w:t xml:space="preserve">随着形势的发展，对资本主义的限制和资产阶级反限制的斗争，不仅不可避免，而且冲突越来越明显。因此，需要采取一系列国家资本主义的形式，对资本主义工商业进行社会主义改造。</w:t>
      </w:r>
    </w:p>
    <w:bookmarkEnd w:id="39"/>
    <w:bookmarkStart w:id="40" w:name="X300647ea401d4be7e1467e4c319ca8950495173"/>
    <w:p>
      <w:pPr>
        <w:pStyle w:val="Heading3"/>
      </w:pPr>
      <w:r>
        <w:t xml:space="preserve">在抗日战争过程中，中国共产党对蒋介石的策略发生了怎样的变化?并结合史实分析其原因。（回答来自GPT）</w:t>
      </w:r>
    </w:p>
    <w:p>
      <w:pPr>
        <w:pStyle w:val="FirstParagraph"/>
      </w:pPr>
      <w:r>
        <w:t xml:space="preserve">在抗日战争过程中，中国共产党对蒋介石的策略经历了显著的变化。在战争初期，尽管共产党和国民党之间存在明显的意识形态和政治目标差异，他们为了共同的抗日目标，形成了一种紧张但必要的合作关系。这种合作是在苏联的压力和共同对抗日本侵略的需要下实现的。共产党在这一时期主要通过八路军和新四军在军事上与国民党合作，尽管双方在战略上经常发生冲突。</w:t>
      </w:r>
    </w:p>
    <w:p>
      <w:pPr>
        <w:pStyle w:val="BodyText"/>
      </w:pPr>
      <w:r>
        <w:t xml:space="preserve">随着战争的进展，共产党的策略开始更多地强调扩大自己的影响力和控制区域。共产党利用抗日战争作为扩展其政治和军事基础的机会，通过地下工作、游击战和群众动员，在农村地区建立了广泛的根据地。这一策略不仅增强了共产党的力量，也使得它在战后的国内政治格局中占据了有利位置。</w:t>
      </w:r>
    </w:p>
    <w:p>
      <w:pPr>
        <w:pStyle w:val="BodyText"/>
      </w:pPr>
      <w:r>
        <w:t xml:space="preserve">至战争后期，随着共产党力量的增强和国民党政府的腐败及其军事力量的削弱，共产党开始更加公开地批评蒋介石的政策和领导方式，同时也加强了对自己控制区域的政治和经济改革。这一时期，共产党的策略明显转向准备在即将到来的国内冲突中争取主导地位。</w:t>
      </w:r>
    </w:p>
    <w:p>
      <w:pPr>
        <w:pStyle w:val="BodyText"/>
      </w:pPr>
      <w:r>
        <w:t xml:space="preserve">总的来说，中国共产党对蒋介石的策略是从战略合作过渡到加强自身建设，最终为后续的政治斗争做准备。这些策略的变化是对战时和战后中国政治环境变化的直接反应</w:t>
      </w:r>
    </w:p>
    <w:bookmarkEnd w:id="40"/>
    <w:bookmarkStart w:id="41" w:name="Xcc3dd37f499a8ebf83a71d49126568b1100d0e5"/>
    <w:p>
      <w:pPr>
        <w:pStyle w:val="Heading3"/>
      </w:pPr>
      <w:r>
        <w:t xml:space="preserve">1949年3月毛泽东在西柏坡举行的中共七届二中全会上说过这样一句话:“所谓人民共和国就是人民解放军，蒋介石的亡国，就是亡了军队。”请结合相关史实，谈谈你对毛泽东这句话的理解。（回答来自GPT）</w:t>
      </w:r>
    </w:p>
    <w:p>
      <w:pPr>
        <w:pStyle w:val="FirstParagraph"/>
      </w:pPr>
      <w:r>
        <w:t xml:space="preserve">在1949年3月的中共七届二中全会上，毛泽东的言论反映了中国共产党在国共内战即将结束时的战略思考和国家重构的构想。毛泽东所说的“所谓人民共和国就是人民解放军，蒋介石的亡国，就是亡了军队”这一表述，深刻指出了人民解放军在中国革命中的决定性角色，以及蒋介石政权军事力量的崩溃对其统治的致命影响。</w:t>
      </w:r>
    </w:p>
    <w:p>
      <w:pPr>
        <w:pStyle w:val="BodyText"/>
      </w:pPr>
      <w:r>
        <w:t xml:space="preserve">这句话首先强调了人民解放军不仅仅是军事力量的体现，更是新中国政权的基石。在毛泽东看来，人民解放军的胜利和广泛的民众支持是建立人民共和国的关键。此外，这也反映了共产党视军队为实现政治目标的重要工具。</w:t>
      </w:r>
    </w:p>
    <w:p>
      <w:pPr>
        <w:pStyle w:val="BodyText"/>
      </w:pPr>
      <w:r>
        <w:t xml:space="preserve">其次，毛泽东对蒋介石的评价揭示了国民党政权的内在弱点——过度依赖军事力量而忽略了民众的支持和政治工作的重要性。当人民解放军在多个战场上连连胜利，蚕食国民党的军事力量时，蒋介石的政权也因此失去了维持其统治的基础。</w:t>
      </w:r>
    </w:p>
    <w:bookmarkEnd w:id="41"/>
    <w:bookmarkStart w:id="42" w:name="Xc540e1f6297944e0cde70c3bd68e2b39ebeee21"/>
    <w:p>
      <w:pPr>
        <w:pStyle w:val="Heading3"/>
      </w:pPr>
      <w:r>
        <w:t xml:space="preserve">新中国成立以来，党中央对中国社会主要矛盾的判断经历了哪几个阶段?关于社会主要矛盾表述的变化，如何影响到党和国家在工作部署上的重大转变?（回答来自GPT）</w:t>
      </w:r>
    </w:p>
    <w:p>
      <w:pPr>
        <w:pStyle w:val="FirstParagraph"/>
      </w:pPr>
      <w:r>
        <w:t xml:space="preserve">新中国成立以来，党中央对中国社会主要矛盾的判断经历了几个重要阶段。从初期的“阶级矛盾”到改革开放后的“人民日益增长的物质文化需要与落后的社会生产之间的矛盾”，再到2002年党的十六大后的“人民群众日益增长的美好生活需要和不平衡不充分的发展之间的矛盾”。每次对主要社会矛盾的重新定义都伴随着党和国家在政策和战略上的重大调整，直接影响经济改革的深化、社会政策的调整和国家发展的重点转移，如重视科技创新、推动高质量发展等</w:t>
      </w:r>
    </w:p>
    <w:bookmarkEnd w:id="42"/>
    <w:bookmarkStart w:id="43" w:name="毛泽东是如何在革命中从实践与理论的角度探索和开辟中国革命道路的这对你有何启示"/>
    <w:p>
      <w:pPr>
        <w:pStyle w:val="Heading3"/>
      </w:pPr>
      <w:r>
        <w:t xml:space="preserve">毛泽东是如何在革命中从实践与理论的角度探索和开辟中国革命道路的？这对你有何启示？</w:t>
      </w:r>
    </w:p>
    <w:bookmarkEnd w:id="43"/>
    <w:bookmarkStart w:id="44" w:name="X0ba2c8b91bdf7a08efce71af5b29280d3e0d664"/>
    <w:p>
      <w:pPr>
        <w:pStyle w:val="Heading3"/>
      </w:pPr>
      <w:r>
        <w:t xml:space="preserve">改革开放以来中国特色社会主义事业在对外开放方面取得了哪些主要成就？试说明坚持对外开放的重要性。</w:t>
      </w:r>
    </w:p>
    <w:bookmarkEnd w:id="44"/>
    <w:bookmarkStart w:id="45" w:name="X2d740fa9e127a44d9899df5e33d3192333b49e7"/>
    <w:p>
      <w:pPr>
        <w:pStyle w:val="Heading3"/>
      </w:pPr>
      <w:r>
        <w:t xml:space="preserve">论述以毛泽东为首的一批共产主义者走社会主义的道路上，取得什么成就？有什么意义？有什么现实意义？</w:t>
      </w:r>
    </w:p>
    <w:bookmarkEnd w:id="45"/>
    <w:bookmarkStart w:id="46" w:name="如何理解没有共产党就没有新中国及中国革命取得胜利的基本经验"/>
    <w:p>
      <w:pPr>
        <w:pStyle w:val="Heading3"/>
      </w:pPr>
      <w:r>
        <w:t xml:space="preserve">如何理解“没有共产党就没有新中国”及中国革命取得胜利的基本经验?</w:t>
      </w:r>
    </w:p>
    <w:p>
      <w:pPr>
        <w:pStyle w:val="FirstParagraph"/>
      </w:pPr>
      <w:r>
        <w:t xml:space="preserve">“没有共产党就没有新中国”这句话及其背后的歌曲，起源于1943年，是对当时国民党的口号“没有国民党就没有中国”的回应。这句话强调了中国共产党在中国现代化、反侵略战争以及社会改革中的核心作用。特别是在抗日战争和中国的解放战争中，共产党的领导被认为是实现国家独立和人民解放的关键因素 中国革命取得胜利的基本经验可以总结为以下几点：</w:t>
      </w:r>
    </w:p>
    <w:p>
      <w:pPr>
        <w:numPr>
          <w:ilvl w:val="0"/>
          <w:numId w:val="1016"/>
        </w:numPr>
      </w:pPr>
      <w:r>
        <w:rPr>
          <w:b/>
          <w:bCs/>
        </w:rPr>
        <w:t xml:space="preserve">坚持以马克思列宁主义为指导</w:t>
      </w:r>
      <w:r>
        <w:t xml:space="preserve">：这一理论基础指导了中国共产党的革命策略和政策制定。</w:t>
      </w:r>
    </w:p>
    <w:p>
      <w:pPr>
        <w:numPr>
          <w:ilvl w:val="0"/>
          <w:numId w:val="1016"/>
        </w:numPr>
      </w:pPr>
      <w:r>
        <w:rPr>
          <w:b/>
          <w:bCs/>
        </w:rPr>
        <w:t xml:space="preserve">密切联系群众</w:t>
      </w:r>
      <w:r>
        <w:t xml:space="preserve">：共产党深入基层，依靠农民群众，开展土地改革，建立根据地。</w:t>
      </w:r>
    </w:p>
    <w:p>
      <w:pPr>
        <w:numPr>
          <w:ilvl w:val="0"/>
          <w:numId w:val="1016"/>
        </w:numPr>
      </w:pPr>
      <w:r>
        <w:rPr>
          <w:b/>
          <w:bCs/>
        </w:rPr>
        <w:t xml:space="preserve">正确处理内部矛盾</w:t>
      </w:r>
      <w:r>
        <w:t xml:space="preserve">：在党内不断进行思想斗争和整风运动，确保党的统一和纯洁性。</w:t>
      </w:r>
    </w:p>
    <w:p>
      <w:pPr>
        <w:numPr>
          <w:ilvl w:val="0"/>
          <w:numId w:val="1016"/>
        </w:numPr>
      </w:pPr>
      <w:r>
        <w:rPr>
          <w:b/>
          <w:bCs/>
        </w:rPr>
        <w:t xml:space="preserve">灵活运用战略战术</w:t>
      </w:r>
      <w:r>
        <w:t xml:space="preserve">：如在抗日战争中的游击战术，解放战争中的运动战等。</w:t>
      </w:r>
    </w:p>
    <w:p>
      <w:pPr>
        <w:pStyle w:val="FirstParagraph"/>
      </w:pPr>
      <w:r>
        <w:t xml:space="preserve">###</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2T10:36:24Z</dcterms:created>
  <dcterms:modified xsi:type="dcterms:W3CDTF">2024-05-12T10:36:24Z</dcterms:modified>
</cp:coreProperties>
</file>

<file path=docProps/custom.xml><?xml version="1.0" encoding="utf-8"?>
<Properties xmlns="http://schemas.openxmlformats.org/officeDocument/2006/custom-properties" xmlns:vt="http://schemas.openxmlformats.org/officeDocument/2006/docPropsVTypes"/>
</file>